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ayyid Quadri</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ayyid</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Quadri</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294 Linden Tree Lane, Glenview, IL, USA Glenview, IL, USA 6002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ayydq@hotmai.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678899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Damir</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2/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6/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